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22EC47CF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5918F0">
        <w:rPr>
          <w:rFonts w:ascii="Times New Roman" w:hAnsi="Times New Roman" w:cs="Times New Roman"/>
          <w:b/>
        </w:rPr>
        <w:t>OP</w:t>
      </w:r>
      <w:r>
        <w:rPr>
          <w:rFonts w:ascii="Times New Roman" w:hAnsi="Times New Roman" w:cs="Times New Roman"/>
          <w:b/>
        </w:rPr>
        <w:t>-4</w:t>
      </w:r>
      <w:r w:rsidR="005918F0">
        <w:rPr>
          <w:rFonts w:ascii="Times New Roman" w:hAnsi="Times New Roman" w:cs="Times New Roman"/>
          <w:b/>
        </w:rPr>
        <w:t>6</w:t>
      </w:r>
      <w:r w:rsidR="00361C8A">
        <w:rPr>
          <w:rFonts w:ascii="Times New Roman" w:hAnsi="Times New Roman" w:cs="Times New Roman"/>
          <w:b/>
        </w:rPr>
        <w:t>55</w:t>
      </w:r>
      <w:r>
        <w:rPr>
          <w:rFonts w:ascii="Times New Roman" w:hAnsi="Times New Roman" w:cs="Times New Roman"/>
          <w:b/>
        </w:rPr>
        <w:t xml:space="preserve"> </w:t>
      </w:r>
      <w:r w:rsidR="00361C8A" w:rsidRPr="00361C8A">
        <w:rPr>
          <w:rFonts w:ascii="Times New Roman" w:hAnsi="Times New Roman" w:cs="Times New Roman"/>
          <w:b/>
        </w:rPr>
        <w:t>Mobile Application Development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43805673" w14:textId="223F3BDA" w:rsidR="00361C8A" w:rsidRDefault="00361C8A">
      <w:pPr>
        <w:rPr>
          <w:rFonts w:ascii="Times New Roman" w:eastAsia="Times New Roman" w:hAnsi="Times New Roman" w:cs="Times New Roman"/>
        </w:rPr>
      </w:pPr>
      <w:r w:rsidRPr="00361C8A">
        <w:rPr>
          <w:rFonts w:ascii="Times New Roman" w:eastAsia="Times New Roman" w:hAnsi="Times New Roman" w:cs="Times New Roman"/>
        </w:rPr>
        <w:t>This course was initially designed for IT majors</w:t>
      </w:r>
      <w:r>
        <w:rPr>
          <w:rFonts w:ascii="Times New Roman" w:eastAsia="Times New Roman" w:hAnsi="Times New Roman" w:cs="Times New Roman"/>
        </w:rPr>
        <w:t xml:space="preserve"> with prerequisite as “</w:t>
      </w:r>
      <w:r w:rsidRPr="00361C8A">
        <w:rPr>
          <w:rFonts w:ascii="Times New Roman" w:eastAsia="Times New Roman" w:hAnsi="Times New Roman" w:cs="Times New Roman"/>
        </w:rPr>
        <w:t>CEN-3721 and COP-4814</w:t>
      </w:r>
      <w:r>
        <w:rPr>
          <w:rFonts w:ascii="Times New Roman" w:eastAsia="Times New Roman" w:hAnsi="Times New Roman" w:cs="Times New Roman"/>
        </w:rPr>
        <w:t>”</w:t>
      </w:r>
      <w:r w:rsidRPr="00361C8A">
        <w:rPr>
          <w:rFonts w:ascii="Times New Roman" w:eastAsia="Times New Roman" w:hAnsi="Times New Roman" w:cs="Times New Roman"/>
        </w:rPr>
        <w:t xml:space="preserve">. </w:t>
      </w:r>
      <w:r>
        <w:rPr>
          <w:rFonts w:ascii="Times New Roman" w:eastAsia="Times New Roman" w:hAnsi="Times New Roman" w:cs="Times New Roman"/>
        </w:rPr>
        <w:t>However,</w:t>
      </w:r>
      <w:r w:rsidRPr="00361C8A">
        <w:rPr>
          <w:rFonts w:ascii="Times New Roman" w:eastAsia="Times New Roman" w:hAnsi="Times New Roman" w:cs="Times New Roman"/>
        </w:rPr>
        <w:t xml:space="preserve"> several CS majors are interested in taking this course as </w:t>
      </w:r>
      <w:r>
        <w:rPr>
          <w:rFonts w:ascii="Times New Roman" w:eastAsia="Times New Roman" w:hAnsi="Times New Roman" w:cs="Times New Roman"/>
        </w:rPr>
        <w:t xml:space="preserve">an elective since this course provides </w:t>
      </w:r>
      <w:r w:rsidR="00765D6C">
        <w:rPr>
          <w:rFonts w:ascii="Times New Roman" w:eastAsia="Times New Roman" w:hAnsi="Times New Roman" w:cs="Times New Roman"/>
        </w:rPr>
        <w:t>expertise in mobile computing that is of high demand for job placement</w:t>
      </w:r>
      <w:r w:rsidRPr="00361C8A">
        <w:rPr>
          <w:rFonts w:ascii="Times New Roman" w:eastAsia="Times New Roman" w:hAnsi="Times New Roman" w:cs="Times New Roman"/>
        </w:rPr>
        <w:t>.</w:t>
      </w:r>
    </w:p>
    <w:p w14:paraId="57EA099E" w14:textId="77777777" w:rsidR="00361C8A" w:rsidRDefault="00361C8A">
      <w:pPr>
        <w:rPr>
          <w:rFonts w:ascii="Times New Roman" w:eastAsia="Times New Roman" w:hAnsi="Times New Roman" w:cs="Times New Roman"/>
        </w:rPr>
      </w:pPr>
    </w:p>
    <w:p w14:paraId="56A2B3C8" w14:textId="77777777" w:rsidR="00765D6C" w:rsidRDefault="00765D6C" w:rsidP="00F50FF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o facilitate CS majors enrolling in this course, SCIS proposes to change the prerequisite by adding appropriate CS courses to the prerequisite list as “</w:t>
      </w:r>
      <w:r w:rsidRPr="00361C8A">
        <w:rPr>
          <w:rFonts w:ascii="Times New Roman" w:eastAsia="Times New Roman" w:hAnsi="Times New Roman" w:cs="Times New Roman"/>
        </w:rPr>
        <w:t>(CEN-3721 and COP-4814) or (CAP-4104 and CEN-4010)</w:t>
      </w:r>
      <w:r>
        <w:rPr>
          <w:rFonts w:ascii="Times New Roman" w:eastAsia="Times New Roman" w:hAnsi="Times New Roman" w:cs="Times New Roman"/>
        </w:rPr>
        <w:t>”.</w:t>
      </w:r>
    </w:p>
    <w:p w14:paraId="4AC92963" w14:textId="4528B0BD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  <w:bookmarkStart w:id="0" w:name="_GoBack"/>
      <w:bookmarkEnd w:id="0"/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wUAW3yCliwAAAA="/>
  </w:docVars>
  <w:rsids>
    <w:rsidRoot w:val="00807D2B"/>
    <w:rsid w:val="000F4C55"/>
    <w:rsid w:val="00151F42"/>
    <w:rsid w:val="0026490C"/>
    <w:rsid w:val="00274ACC"/>
    <w:rsid w:val="002A6D29"/>
    <w:rsid w:val="00331484"/>
    <w:rsid w:val="00361C8A"/>
    <w:rsid w:val="00391CDC"/>
    <w:rsid w:val="00423528"/>
    <w:rsid w:val="00495E7D"/>
    <w:rsid w:val="00514511"/>
    <w:rsid w:val="005918F0"/>
    <w:rsid w:val="00692DD9"/>
    <w:rsid w:val="006B332B"/>
    <w:rsid w:val="006C165B"/>
    <w:rsid w:val="006C7571"/>
    <w:rsid w:val="006E4B24"/>
    <w:rsid w:val="007014C2"/>
    <w:rsid w:val="00765D6C"/>
    <w:rsid w:val="007E4171"/>
    <w:rsid w:val="0080018B"/>
    <w:rsid w:val="00807D2B"/>
    <w:rsid w:val="008278E0"/>
    <w:rsid w:val="00873A34"/>
    <w:rsid w:val="00891A7E"/>
    <w:rsid w:val="008F0DD8"/>
    <w:rsid w:val="009A79F4"/>
    <w:rsid w:val="009E0345"/>
    <w:rsid w:val="009E4E74"/>
    <w:rsid w:val="009F4256"/>
    <w:rsid w:val="00A4320D"/>
    <w:rsid w:val="00B0497D"/>
    <w:rsid w:val="00B17541"/>
    <w:rsid w:val="00B445F8"/>
    <w:rsid w:val="00B610E3"/>
    <w:rsid w:val="00BF2BCA"/>
    <w:rsid w:val="00C47230"/>
    <w:rsid w:val="00C5568B"/>
    <w:rsid w:val="00C813D6"/>
    <w:rsid w:val="00CE6D5B"/>
    <w:rsid w:val="00E427BF"/>
    <w:rsid w:val="00EA7372"/>
    <w:rsid w:val="00EB1373"/>
    <w:rsid w:val="00F33FA8"/>
    <w:rsid w:val="00F50FF4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prabu</cp:lastModifiedBy>
  <cp:revision>29</cp:revision>
  <cp:lastPrinted>2019-03-21T11:26:00Z</cp:lastPrinted>
  <dcterms:created xsi:type="dcterms:W3CDTF">2016-09-08T03:38:00Z</dcterms:created>
  <dcterms:modified xsi:type="dcterms:W3CDTF">2019-10-04T13:09:00Z</dcterms:modified>
</cp:coreProperties>
</file>